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426A9" w14:textId="551BA8DE" w:rsidR="00EB4B2C" w:rsidRDefault="00EB4B2C" w:rsidP="00451B80">
      <w:pPr>
        <w:spacing w:after="0" w:line="240" w:lineRule="auto"/>
      </w:pPr>
    </w:p>
    <w:p w14:paraId="212A20A5" w14:textId="589E6765" w:rsidR="00451B80" w:rsidRDefault="00451B80" w:rsidP="00451B80">
      <w:pPr>
        <w:spacing w:after="0" w:line="240" w:lineRule="auto"/>
      </w:pPr>
      <w:r>
        <w:t>CSS Tips</w:t>
      </w:r>
    </w:p>
    <w:p w14:paraId="4FF16BBA" w14:textId="7BBE96D5" w:rsidR="00451B80" w:rsidRDefault="00451B80" w:rsidP="00451B80">
      <w:pPr>
        <w:spacing w:after="0" w:line="240" w:lineRule="auto"/>
      </w:pPr>
    </w:p>
    <w:p w14:paraId="12F42072" w14:textId="77777777" w:rsidR="00451B80" w:rsidRDefault="00451B80" w:rsidP="00451B80">
      <w:pPr>
        <w:spacing w:after="0" w:line="240" w:lineRule="auto"/>
      </w:pPr>
    </w:p>
    <w:p w14:paraId="5ECCBB30" w14:textId="77777777" w:rsidR="00451B80" w:rsidRDefault="00451B80" w:rsidP="00451B80">
      <w:pPr>
        <w:spacing w:after="0" w:line="240" w:lineRule="auto"/>
      </w:pPr>
    </w:p>
    <w:p w14:paraId="59AD6888" w14:textId="3A8D6E49" w:rsidR="00451B80" w:rsidRDefault="00451B80" w:rsidP="00451B80">
      <w:pPr>
        <w:spacing w:after="0" w:line="240" w:lineRule="auto"/>
      </w:pPr>
      <w:r w:rsidRPr="00451B80">
        <w:t>The EASIEST way to get started with CSS GRID</w:t>
      </w:r>
      <w:r>
        <w:t xml:space="preserve"> (Kevin Powell)</w:t>
      </w:r>
    </w:p>
    <w:p w14:paraId="592AD0DD" w14:textId="4515E106" w:rsidR="00451B80" w:rsidRDefault="00451B80" w:rsidP="00451B80">
      <w:pPr>
        <w:spacing w:after="0" w:line="240" w:lineRule="auto"/>
      </w:pPr>
      <w:hyperlink r:id="rId6" w:history="1">
        <w:r w:rsidRPr="00451B80">
          <w:rPr>
            <w:rStyle w:val="Hyperlink"/>
          </w:rPr>
          <w:t>https://youtu.be/_lEkD8IGkwo</w:t>
        </w:r>
      </w:hyperlink>
    </w:p>
    <w:p w14:paraId="0D25CA8D" w14:textId="4F3F5AA4" w:rsidR="00451B80" w:rsidRDefault="00451B80" w:rsidP="00451B80">
      <w:pPr>
        <w:spacing w:after="0" w:line="240" w:lineRule="auto"/>
      </w:pPr>
      <w:hyperlink r:id="rId7" w:history="1">
        <w:r w:rsidRPr="00B030B9">
          <w:rPr>
            <w:rStyle w:val="Hyperlink"/>
          </w:rPr>
          <w:t>https://codepen.io/kevinpowell/pen/RwpKgNb</w:t>
        </w:r>
      </w:hyperlink>
      <w:r>
        <w:t xml:space="preserve"> </w:t>
      </w:r>
    </w:p>
    <w:sectPr w:rsidR="00451B80" w:rsidSect="00451B80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18EC7" w14:textId="77777777" w:rsidR="00451B80" w:rsidRDefault="00451B80" w:rsidP="00451B80">
      <w:pPr>
        <w:spacing w:after="0" w:line="240" w:lineRule="auto"/>
      </w:pPr>
      <w:r>
        <w:separator/>
      </w:r>
    </w:p>
  </w:endnote>
  <w:endnote w:type="continuationSeparator" w:id="0">
    <w:p w14:paraId="7FFA05CB" w14:textId="77777777" w:rsidR="00451B80" w:rsidRDefault="00451B80" w:rsidP="00451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0D47C" w14:textId="77777777" w:rsidR="00451B80" w:rsidRDefault="00451B80" w:rsidP="00451B80">
      <w:pPr>
        <w:spacing w:after="0" w:line="240" w:lineRule="auto"/>
      </w:pPr>
      <w:r>
        <w:separator/>
      </w:r>
    </w:p>
  </w:footnote>
  <w:footnote w:type="continuationSeparator" w:id="0">
    <w:p w14:paraId="5188ECA0" w14:textId="77777777" w:rsidR="00451B80" w:rsidRDefault="00451B80" w:rsidP="00451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48DDDEB1" w14:textId="77777777" w:rsidR="00451B80" w:rsidRDefault="00451B80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67B69404" w14:textId="77777777" w:rsidR="00451B80" w:rsidRDefault="00451B8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NjW1NLQwszQxNjRU0lEKTi0uzszPAykwrAUA6oX9cywAAAA="/>
  </w:docVars>
  <w:rsids>
    <w:rsidRoot w:val="00451B80"/>
    <w:rsid w:val="000145C7"/>
    <w:rsid w:val="000838C8"/>
    <w:rsid w:val="00451B80"/>
    <w:rsid w:val="006870EA"/>
    <w:rsid w:val="00EB4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C8531"/>
  <w15:chartTrackingRefBased/>
  <w15:docId w15:val="{3CD1EE96-02FF-4A66-8EBA-751309548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1B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1B80"/>
  </w:style>
  <w:style w:type="paragraph" w:styleId="Footer">
    <w:name w:val="footer"/>
    <w:basedOn w:val="Normal"/>
    <w:link w:val="FooterChar"/>
    <w:uiPriority w:val="99"/>
    <w:unhideWhenUsed/>
    <w:rsid w:val="00451B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1B80"/>
  </w:style>
  <w:style w:type="character" w:styleId="Hyperlink">
    <w:name w:val="Hyperlink"/>
    <w:basedOn w:val="DefaultParagraphFont"/>
    <w:uiPriority w:val="99"/>
    <w:unhideWhenUsed/>
    <w:rsid w:val="00451B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1B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codepen.io/kevinpowell/pen/RwpKgNb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youtu.be/_lEkD8IGkwo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7</Words>
  <Characters>214</Characters>
  <Application>Microsoft Office Word</Application>
  <DocSecurity>0</DocSecurity>
  <Lines>1</Lines>
  <Paragraphs>1</Paragraphs>
  <ScaleCrop>false</ScaleCrop>
  <Company/>
  <LinksUpToDate>false</LinksUpToDate>
  <CharactersWithSpaces>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 Pryor</dc:creator>
  <cp:keywords/>
  <dc:description/>
  <cp:lastModifiedBy>Ken Pryor</cp:lastModifiedBy>
  <cp:revision>1</cp:revision>
  <dcterms:created xsi:type="dcterms:W3CDTF">2021-06-10T21:53:00Z</dcterms:created>
  <dcterms:modified xsi:type="dcterms:W3CDTF">2021-06-10T21:57:00Z</dcterms:modified>
</cp:coreProperties>
</file>